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731D" w:rsidRPr="00DB3284" w:rsidRDefault="00FA1971" w:rsidP="00DF731D">
      <w:pPr>
        <w:pStyle w:val="Title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MRCDC - </w:t>
      </w:r>
      <w:r w:rsidR="00DF731D" w:rsidRPr="00DB3284">
        <w:rPr>
          <w:b/>
          <w:sz w:val="28"/>
          <w:szCs w:val="28"/>
        </w:rPr>
        <w:t xml:space="preserve">YouthBuild </w:t>
      </w:r>
      <w:r>
        <w:rPr>
          <w:b/>
          <w:sz w:val="28"/>
          <w:szCs w:val="28"/>
        </w:rPr>
        <w:t xml:space="preserve">Memphis </w:t>
      </w:r>
      <w:r w:rsidR="00AB1EA8" w:rsidRPr="00DB3284">
        <w:rPr>
          <w:b/>
          <w:sz w:val="28"/>
          <w:szCs w:val="28"/>
        </w:rPr>
        <w:t xml:space="preserve">Orientation </w:t>
      </w:r>
      <w:r w:rsidR="00565185" w:rsidRPr="00DB3284">
        <w:rPr>
          <w:b/>
          <w:sz w:val="28"/>
          <w:szCs w:val="28"/>
        </w:rPr>
        <w:t>D</w:t>
      </w:r>
      <w:r w:rsidR="00DF731D" w:rsidRPr="00DB3284">
        <w:rPr>
          <w:b/>
          <w:sz w:val="28"/>
          <w:szCs w:val="28"/>
        </w:rPr>
        <w:t>ocumentation</w:t>
      </w:r>
      <w:r w:rsidR="00AB1EA8" w:rsidRPr="00DB3284">
        <w:rPr>
          <w:b/>
          <w:sz w:val="28"/>
          <w:szCs w:val="28"/>
        </w:rPr>
        <w:t xml:space="preserve"> </w:t>
      </w:r>
      <w:r w:rsidR="00EA374A" w:rsidRPr="00DB3284">
        <w:rPr>
          <w:b/>
          <w:sz w:val="28"/>
          <w:szCs w:val="28"/>
        </w:rPr>
        <w:t xml:space="preserve">Status </w:t>
      </w:r>
      <w:r w:rsidR="00AB1EA8" w:rsidRPr="00DB3284">
        <w:rPr>
          <w:b/>
          <w:sz w:val="28"/>
          <w:szCs w:val="28"/>
        </w:rPr>
        <w:t>Checklist</w:t>
      </w:r>
    </w:p>
    <w:p w:rsidR="00DF731D" w:rsidRPr="00E44FC0" w:rsidRDefault="00EA374A" w:rsidP="00DF731D">
      <w:pPr>
        <w:spacing w:after="0"/>
      </w:pPr>
      <w:r w:rsidRPr="00E44FC0">
        <w:t xml:space="preserve">Printed </w:t>
      </w:r>
      <w:r w:rsidR="00AB1EA8" w:rsidRPr="00E44FC0">
        <w:t>Name:  ______________________________________________Date: _______</w:t>
      </w:r>
      <w:r w:rsidRPr="00E44FC0">
        <w:t>____</w:t>
      </w:r>
      <w:r w:rsidR="00AB1EA8" w:rsidRPr="00E44FC0">
        <w:t>___</w:t>
      </w:r>
    </w:p>
    <w:p w:rsidR="00AB1EA8" w:rsidRPr="00B41E29" w:rsidRDefault="00DF4879" w:rsidP="00EA374A">
      <w:pPr>
        <w:spacing w:after="60"/>
        <w:rPr>
          <w:sz w:val="21"/>
          <w:szCs w:val="21"/>
        </w:rPr>
      </w:pPr>
      <w:r w:rsidRPr="00B41E29">
        <w:rPr>
          <w:b/>
          <w:sz w:val="21"/>
          <w:szCs w:val="21"/>
        </w:rPr>
        <w:t>Forms</w:t>
      </w:r>
    </w:p>
    <w:p w:rsidR="00AB1EA8" w:rsidRPr="00B41E29" w:rsidRDefault="00DF4879" w:rsidP="00EA374A">
      <w:pPr>
        <w:pStyle w:val="ListParagraph"/>
        <w:numPr>
          <w:ilvl w:val="0"/>
          <w:numId w:val="19"/>
        </w:numPr>
        <w:spacing w:after="60"/>
        <w:rPr>
          <w:sz w:val="21"/>
          <w:szCs w:val="21"/>
        </w:rPr>
      </w:pPr>
      <w:r w:rsidRPr="00B41E29">
        <w:rPr>
          <w:sz w:val="21"/>
          <w:szCs w:val="21"/>
        </w:rPr>
        <w:t>Application - e</w:t>
      </w:r>
      <w:r w:rsidR="00146AA1" w:rsidRPr="00B41E29">
        <w:rPr>
          <w:sz w:val="21"/>
          <w:szCs w:val="21"/>
        </w:rPr>
        <w:t>very section thoroughly c</w:t>
      </w:r>
      <w:r w:rsidR="00AB1EA8" w:rsidRPr="00B41E29">
        <w:rPr>
          <w:sz w:val="21"/>
          <w:szCs w:val="21"/>
        </w:rPr>
        <w:t xml:space="preserve">ompleted and </w:t>
      </w:r>
      <w:r w:rsidR="00146AA1" w:rsidRPr="00B41E29">
        <w:rPr>
          <w:sz w:val="21"/>
          <w:szCs w:val="21"/>
        </w:rPr>
        <w:t xml:space="preserve">last page </w:t>
      </w:r>
      <w:r w:rsidR="00AB1EA8" w:rsidRPr="00B41E29">
        <w:rPr>
          <w:sz w:val="21"/>
          <w:szCs w:val="21"/>
        </w:rPr>
        <w:t>signed</w:t>
      </w:r>
      <w:r w:rsidR="00146AA1" w:rsidRPr="00B41E29">
        <w:rPr>
          <w:sz w:val="21"/>
          <w:szCs w:val="21"/>
        </w:rPr>
        <w:t xml:space="preserve"> by applicant</w:t>
      </w:r>
    </w:p>
    <w:p w:rsidR="00DF4879" w:rsidRPr="00B41E29" w:rsidRDefault="00DF4879" w:rsidP="00EA374A">
      <w:pPr>
        <w:pStyle w:val="ListParagraph"/>
        <w:numPr>
          <w:ilvl w:val="0"/>
          <w:numId w:val="19"/>
        </w:numPr>
        <w:spacing w:after="60"/>
        <w:rPr>
          <w:sz w:val="21"/>
          <w:szCs w:val="21"/>
        </w:rPr>
      </w:pPr>
      <w:r w:rsidRPr="00B41E29">
        <w:rPr>
          <w:sz w:val="21"/>
          <w:szCs w:val="21"/>
        </w:rPr>
        <w:t>W—9</w:t>
      </w:r>
    </w:p>
    <w:p w:rsidR="00DF4879" w:rsidRPr="00B41E29" w:rsidRDefault="00DF4879" w:rsidP="00EA374A">
      <w:pPr>
        <w:pStyle w:val="ListParagraph"/>
        <w:numPr>
          <w:ilvl w:val="0"/>
          <w:numId w:val="19"/>
        </w:numPr>
        <w:spacing w:after="60"/>
        <w:rPr>
          <w:sz w:val="21"/>
          <w:szCs w:val="21"/>
        </w:rPr>
      </w:pPr>
      <w:r w:rsidRPr="00B41E29">
        <w:rPr>
          <w:sz w:val="21"/>
          <w:szCs w:val="21"/>
        </w:rPr>
        <w:t xml:space="preserve">Emergency Information </w:t>
      </w:r>
    </w:p>
    <w:p w:rsidR="00DF4879" w:rsidRPr="00B41E29" w:rsidRDefault="00FA1971" w:rsidP="00EA374A">
      <w:pPr>
        <w:pStyle w:val="ListParagraph"/>
        <w:numPr>
          <w:ilvl w:val="0"/>
          <w:numId w:val="19"/>
        </w:numPr>
        <w:spacing w:after="60"/>
        <w:rPr>
          <w:sz w:val="21"/>
          <w:szCs w:val="21"/>
        </w:rPr>
      </w:pPr>
      <w:r>
        <w:rPr>
          <w:sz w:val="21"/>
          <w:szCs w:val="21"/>
        </w:rPr>
        <w:t xml:space="preserve">SMRCDC Participant </w:t>
      </w:r>
      <w:bookmarkStart w:id="0" w:name="_GoBack"/>
      <w:bookmarkEnd w:id="0"/>
      <w:r w:rsidR="00DF4879" w:rsidRPr="00B41E29">
        <w:rPr>
          <w:sz w:val="21"/>
          <w:szCs w:val="21"/>
        </w:rPr>
        <w:t>Photo Release</w:t>
      </w:r>
    </w:p>
    <w:p w:rsidR="00DF4879" w:rsidRPr="00B41E29" w:rsidRDefault="00DF4879" w:rsidP="00EA374A">
      <w:pPr>
        <w:pStyle w:val="ListParagraph"/>
        <w:numPr>
          <w:ilvl w:val="0"/>
          <w:numId w:val="19"/>
        </w:numPr>
        <w:spacing w:after="60"/>
        <w:rPr>
          <w:sz w:val="21"/>
          <w:szCs w:val="21"/>
        </w:rPr>
      </w:pPr>
      <w:r w:rsidRPr="00B41E29">
        <w:rPr>
          <w:sz w:val="21"/>
          <w:szCs w:val="21"/>
        </w:rPr>
        <w:t>Release of Information Consent</w:t>
      </w:r>
    </w:p>
    <w:p w:rsidR="00BA46DE" w:rsidRPr="00B41E29" w:rsidRDefault="00BA46DE" w:rsidP="00EA374A">
      <w:pPr>
        <w:pStyle w:val="ListParagraph"/>
        <w:numPr>
          <w:ilvl w:val="0"/>
          <w:numId w:val="19"/>
        </w:numPr>
        <w:spacing w:after="60"/>
        <w:rPr>
          <w:sz w:val="21"/>
          <w:szCs w:val="21"/>
        </w:rPr>
      </w:pPr>
      <w:r w:rsidRPr="00B41E29">
        <w:rPr>
          <w:sz w:val="21"/>
          <w:szCs w:val="21"/>
        </w:rPr>
        <w:t>Release of Employment Information</w:t>
      </w:r>
    </w:p>
    <w:p w:rsidR="007F24A4" w:rsidRPr="00B41E29" w:rsidRDefault="007B3F48" w:rsidP="00EA374A">
      <w:pPr>
        <w:pStyle w:val="ListParagraph"/>
        <w:numPr>
          <w:ilvl w:val="0"/>
          <w:numId w:val="19"/>
        </w:numPr>
        <w:spacing w:after="60"/>
        <w:rPr>
          <w:sz w:val="21"/>
          <w:szCs w:val="21"/>
        </w:rPr>
      </w:pPr>
      <w:r w:rsidRPr="00B41E29">
        <w:rPr>
          <w:sz w:val="21"/>
          <w:szCs w:val="21"/>
        </w:rPr>
        <w:t xml:space="preserve">Equal Opportunity is the Law </w:t>
      </w:r>
    </w:p>
    <w:p w:rsidR="007F24A4" w:rsidRPr="00B41E29" w:rsidRDefault="007F24A4" w:rsidP="00EA374A">
      <w:pPr>
        <w:pStyle w:val="ListParagraph"/>
        <w:numPr>
          <w:ilvl w:val="0"/>
          <w:numId w:val="19"/>
        </w:numPr>
        <w:spacing w:after="60"/>
        <w:rPr>
          <w:sz w:val="21"/>
          <w:szCs w:val="21"/>
        </w:rPr>
      </w:pPr>
      <w:r w:rsidRPr="00B41E29">
        <w:rPr>
          <w:sz w:val="21"/>
          <w:szCs w:val="21"/>
        </w:rPr>
        <w:t>Acknowledgement of Receipt of Complaint Procedures</w:t>
      </w:r>
    </w:p>
    <w:p w:rsidR="00DF731D" w:rsidRPr="00B41E29" w:rsidRDefault="00DF731D" w:rsidP="00EA374A">
      <w:pPr>
        <w:spacing w:after="60"/>
        <w:rPr>
          <w:b/>
          <w:sz w:val="21"/>
          <w:szCs w:val="21"/>
        </w:rPr>
      </w:pPr>
      <w:r w:rsidRPr="00B41E29">
        <w:rPr>
          <w:b/>
          <w:sz w:val="21"/>
          <w:szCs w:val="21"/>
        </w:rPr>
        <w:t xml:space="preserve">Proof of Age </w:t>
      </w:r>
    </w:p>
    <w:p w:rsidR="00DF731D" w:rsidRPr="00B41E29" w:rsidRDefault="00DF731D" w:rsidP="00E44FC0">
      <w:pPr>
        <w:pStyle w:val="ListParagraph"/>
        <w:numPr>
          <w:ilvl w:val="1"/>
          <w:numId w:val="7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 xml:space="preserve">Birth Certificate </w:t>
      </w:r>
      <w:r w:rsidR="00BB580A" w:rsidRPr="00B41E29">
        <w:rPr>
          <w:sz w:val="21"/>
          <w:szCs w:val="21"/>
        </w:rPr>
        <w:tab/>
        <w:t>OR</w:t>
      </w:r>
      <w:r w:rsidR="00E44FC0" w:rsidRPr="00B41E29">
        <w:rPr>
          <w:sz w:val="21"/>
          <w:szCs w:val="21"/>
        </w:rPr>
        <w:t xml:space="preserve"> </w:t>
      </w:r>
      <w:r w:rsidR="00E44FC0" w:rsidRPr="00B41E29">
        <w:rPr>
          <w:sz w:val="21"/>
          <w:szCs w:val="21"/>
        </w:rPr>
        <w:tab/>
      </w:r>
      <w:r w:rsidRPr="00B41E29">
        <w:rPr>
          <w:sz w:val="21"/>
          <w:szCs w:val="21"/>
        </w:rPr>
        <w:t>Driver’s License or Government ID Card</w:t>
      </w:r>
    </w:p>
    <w:p w:rsidR="00BB580A" w:rsidRPr="00B41E29" w:rsidRDefault="00BB580A" w:rsidP="00BB580A">
      <w:pPr>
        <w:spacing w:after="60"/>
        <w:rPr>
          <w:b/>
          <w:sz w:val="21"/>
          <w:szCs w:val="21"/>
        </w:rPr>
      </w:pPr>
      <w:r w:rsidRPr="00B41E29">
        <w:rPr>
          <w:b/>
          <w:sz w:val="21"/>
          <w:szCs w:val="21"/>
        </w:rPr>
        <w:t>School Status</w:t>
      </w:r>
    </w:p>
    <w:p w:rsidR="000D0DF0" w:rsidRPr="00B41E29" w:rsidRDefault="000D0DF0" w:rsidP="00EA374A">
      <w:pPr>
        <w:pStyle w:val="ListParagraph"/>
        <w:numPr>
          <w:ilvl w:val="1"/>
          <w:numId w:val="7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>Diploma or GED Certificate (if attained)</w:t>
      </w:r>
    </w:p>
    <w:p w:rsidR="00BB580A" w:rsidRPr="00B41E29" w:rsidRDefault="00BB580A" w:rsidP="00EA374A">
      <w:pPr>
        <w:pStyle w:val="ListParagraph"/>
        <w:numPr>
          <w:ilvl w:val="1"/>
          <w:numId w:val="7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 xml:space="preserve">Drop out status </w:t>
      </w:r>
      <w:r w:rsidR="00FE543C" w:rsidRPr="00B41E29">
        <w:rPr>
          <w:sz w:val="21"/>
          <w:szCs w:val="21"/>
        </w:rPr>
        <w:t xml:space="preserve">–qualifier can be documented with </w:t>
      </w:r>
      <w:r w:rsidRPr="00B41E29">
        <w:rPr>
          <w:sz w:val="21"/>
          <w:szCs w:val="21"/>
        </w:rPr>
        <w:t xml:space="preserve">self attestation </w:t>
      </w:r>
    </w:p>
    <w:p w:rsidR="00BB580A" w:rsidRPr="00B41E29" w:rsidRDefault="00BB580A" w:rsidP="00BB580A">
      <w:pPr>
        <w:pStyle w:val="ListParagraph"/>
        <w:numPr>
          <w:ilvl w:val="1"/>
          <w:numId w:val="7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>School Transcript from the last school you attended (if possible)</w:t>
      </w:r>
    </w:p>
    <w:p w:rsidR="00DF731D" w:rsidRPr="00B41E29" w:rsidRDefault="00DF731D" w:rsidP="00EA374A">
      <w:pPr>
        <w:spacing w:after="60"/>
        <w:rPr>
          <w:b/>
          <w:sz w:val="21"/>
          <w:szCs w:val="21"/>
        </w:rPr>
      </w:pPr>
      <w:r w:rsidRPr="00B41E29">
        <w:rPr>
          <w:b/>
          <w:sz w:val="21"/>
          <w:szCs w:val="21"/>
        </w:rPr>
        <w:t>Social Security Number</w:t>
      </w:r>
    </w:p>
    <w:p w:rsidR="00DF731D" w:rsidRPr="00B41E29" w:rsidRDefault="009B60DB" w:rsidP="00EA374A">
      <w:pPr>
        <w:pStyle w:val="ListParagraph"/>
        <w:numPr>
          <w:ilvl w:val="0"/>
          <w:numId w:val="9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 xml:space="preserve">SS </w:t>
      </w:r>
      <w:r w:rsidR="00EA374A" w:rsidRPr="00B41E29">
        <w:rPr>
          <w:sz w:val="21"/>
          <w:szCs w:val="21"/>
        </w:rPr>
        <w:t>C</w:t>
      </w:r>
      <w:r w:rsidR="00DF731D" w:rsidRPr="00B41E29">
        <w:rPr>
          <w:sz w:val="21"/>
          <w:szCs w:val="21"/>
        </w:rPr>
        <w:t xml:space="preserve">ard or a receipt from the Social Security office showing </w:t>
      </w:r>
      <w:r w:rsidR="00EA374A" w:rsidRPr="00B41E29">
        <w:rPr>
          <w:sz w:val="21"/>
          <w:szCs w:val="21"/>
        </w:rPr>
        <w:t>application</w:t>
      </w:r>
    </w:p>
    <w:p w:rsidR="00DF731D" w:rsidRPr="00B41E29" w:rsidRDefault="00DF731D" w:rsidP="00EA374A">
      <w:pPr>
        <w:spacing w:after="60"/>
        <w:rPr>
          <w:sz w:val="21"/>
          <w:szCs w:val="21"/>
        </w:rPr>
      </w:pPr>
      <w:r w:rsidRPr="00B41E29">
        <w:rPr>
          <w:b/>
          <w:sz w:val="21"/>
          <w:szCs w:val="21"/>
        </w:rPr>
        <w:t>Health Insurance or Medicaid Card</w:t>
      </w:r>
    </w:p>
    <w:p w:rsidR="00DF731D" w:rsidRPr="00B41E29" w:rsidRDefault="00DF731D" w:rsidP="00EA374A">
      <w:pPr>
        <w:pStyle w:val="ListParagraph"/>
        <w:numPr>
          <w:ilvl w:val="0"/>
          <w:numId w:val="9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>Private health insurance card or Medicaid Card</w:t>
      </w:r>
      <w:r w:rsidR="005D496A" w:rsidRPr="00B41E29">
        <w:rPr>
          <w:sz w:val="21"/>
          <w:szCs w:val="21"/>
        </w:rPr>
        <w:t xml:space="preserve"> (will assist in obtaining if uninsured)</w:t>
      </w:r>
    </w:p>
    <w:p w:rsidR="00DF731D" w:rsidRPr="00B41E29" w:rsidRDefault="00DF731D" w:rsidP="00EA374A">
      <w:pPr>
        <w:spacing w:after="60"/>
        <w:rPr>
          <w:b/>
          <w:sz w:val="21"/>
          <w:szCs w:val="21"/>
        </w:rPr>
      </w:pPr>
      <w:r w:rsidRPr="00B41E29">
        <w:rPr>
          <w:b/>
          <w:sz w:val="21"/>
          <w:szCs w:val="21"/>
        </w:rPr>
        <w:t xml:space="preserve">Proof of Income </w:t>
      </w:r>
    </w:p>
    <w:p w:rsidR="00DF731D" w:rsidRPr="00B41E29" w:rsidRDefault="005D496A" w:rsidP="00EA374A">
      <w:pPr>
        <w:pStyle w:val="ListParagraph"/>
        <w:numPr>
          <w:ilvl w:val="0"/>
          <w:numId w:val="11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>Public assistance records/receipt</w:t>
      </w:r>
      <w:r w:rsidR="00291897" w:rsidRPr="00B41E29">
        <w:rPr>
          <w:sz w:val="21"/>
          <w:szCs w:val="21"/>
        </w:rPr>
        <w:t xml:space="preserve"> (Bridge Card, SSI letter, etc.)</w:t>
      </w:r>
    </w:p>
    <w:p w:rsidR="000D0DF0" w:rsidRPr="00B41E29" w:rsidRDefault="000D0DF0" w:rsidP="00EA374A">
      <w:pPr>
        <w:pStyle w:val="ListParagraph"/>
        <w:numPr>
          <w:ilvl w:val="0"/>
          <w:numId w:val="11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>Last two pay stubs from work, if you worked</w:t>
      </w:r>
    </w:p>
    <w:p w:rsidR="00291897" w:rsidRPr="00B41E29" w:rsidRDefault="00291897" w:rsidP="00291897">
      <w:pPr>
        <w:pStyle w:val="ListParagraph"/>
        <w:numPr>
          <w:ilvl w:val="0"/>
          <w:numId w:val="11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>Tax return or 1099 Form (</w:t>
      </w:r>
      <w:r w:rsidR="00C74F2B" w:rsidRPr="00B41E29">
        <w:rPr>
          <w:sz w:val="21"/>
          <w:szCs w:val="21"/>
        </w:rPr>
        <w:t xml:space="preserve">applicant’s </w:t>
      </w:r>
      <w:r w:rsidRPr="00B41E29">
        <w:rPr>
          <w:sz w:val="21"/>
          <w:szCs w:val="21"/>
        </w:rPr>
        <w:t xml:space="preserve">own return unless still </w:t>
      </w:r>
      <w:r w:rsidR="00C74F2B" w:rsidRPr="00B41E29">
        <w:rPr>
          <w:sz w:val="21"/>
          <w:szCs w:val="21"/>
        </w:rPr>
        <w:t xml:space="preserve">he/she is still </w:t>
      </w:r>
      <w:r w:rsidRPr="00B41E29">
        <w:rPr>
          <w:sz w:val="21"/>
          <w:szCs w:val="21"/>
        </w:rPr>
        <w:t>a dependent)</w:t>
      </w:r>
    </w:p>
    <w:p w:rsidR="00DF731D" w:rsidRPr="00B41E29" w:rsidRDefault="00DF731D" w:rsidP="00EA374A">
      <w:pPr>
        <w:spacing w:after="60"/>
        <w:rPr>
          <w:b/>
          <w:sz w:val="21"/>
          <w:szCs w:val="21"/>
        </w:rPr>
      </w:pPr>
      <w:r w:rsidRPr="00B41E29">
        <w:rPr>
          <w:b/>
          <w:sz w:val="21"/>
          <w:szCs w:val="21"/>
        </w:rPr>
        <w:t>Selective Service Registration (males only)</w:t>
      </w:r>
    </w:p>
    <w:p w:rsidR="00DF731D" w:rsidRPr="00B41E29" w:rsidRDefault="00DF731D" w:rsidP="00EA374A">
      <w:pPr>
        <w:pStyle w:val="ListParagraph"/>
        <w:numPr>
          <w:ilvl w:val="0"/>
          <w:numId w:val="13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>If you don’t’ have your receipt or card – we will verify/register you</w:t>
      </w:r>
    </w:p>
    <w:p w:rsidR="00145D21" w:rsidRPr="00B41E29" w:rsidRDefault="004530F5" w:rsidP="00EA374A">
      <w:pPr>
        <w:spacing w:after="60"/>
        <w:rPr>
          <w:b/>
          <w:sz w:val="21"/>
          <w:szCs w:val="21"/>
        </w:rPr>
      </w:pPr>
      <w:r w:rsidRPr="00B41E29">
        <w:rPr>
          <w:b/>
          <w:sz w:val="21"/>
          <w:szCs w:val="21"/>
        </w:rPr>
        <w:t xml:space="preserve">Documented </w:t>
      </w:r>
      <w:r w:rsidR="00916074" w:rsidRPr="00B41E29">
        <w:rPr>
          <w:b/>
          <w:sz w:val="21"/>
          <w:szCs w:val="21"/>
        </w:rPr>
        <w:t>Disability (</w:t>
      </w:r>
      <w:r w:rsidR="00DF731D" w:rsidRPr="00B41E29">
        <w:rPr>
          <w:b/>
          <w:sz w:val="21"/>
          <w:szCs w:val="21"/>
        </w:rPr>
        <w:t>Includes learning disabilities)</w:t>
      </w:r>
      <w:r w:rsidR="00145D21" w:rsidRPr="00B41E29">
        <w:rPr>
          <w:b/>
          <w:sz w:val="21"/>
          <w:szCs w:val="21"/>
        </w:rPr>
        <w:tab/>
        <w:t>YES</w:t>
      </w:r>
      <w:r w:rsidR="00145D21" w:rsidRPr="00B41E29">
        <w:rPr>
          <w:b/>
          <w:sz w:val="21"/>
          <w:szCs w:val="21"/>
        </w:rPr>
        <w:tab/>
        <w:t>NO</w:t>
      </w:r>
      <w:r w:rsidR="00B21664" w:rsidRPr="00B41E29">
        <w:rPr>
          <w:b/>
          <w:sz w:val="21"/>
          <w:szCs w:val="21"/>
        </w:rPr>
        <w:tab/>
        <w:t>If yes:</w:t>
      </w:r>
    </w:p>
    <w:p w:rsidR="00EA374A" w:rsidRPr="00B41E29" w:rsidRDefault="00DF731D" w:rsidP="00EA374A">
      <w:pPr>
        <w:pStyle w:val="ListParagraph"/>
        <w:numPr>
          <w:ilvl w:val="0"/>
          <w:numId w:val="18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>Medical records or physician statement</w:t>
      </w:r>
      <w:r w:rsidR="00EA374A" w:rsidRPr="00B41E29">
        <w:rPr>
          <w:sz w:val="21"/>
          <w:szCs w:val="21"/>
        </w:rPr>
        <w:tab/>
      </w:r>
      <w:r w:rsidR="00EA374A" w:rsidRPr="00B41E29">
        <w:rPr>
          <w:sz w:val="21"/>
          <w:szCs w:val="21"/>
        </w:rPr>
        <w:tab/>
      </w:r>
    </w:p>
    <w:p w:rsidR="00DF731D" w:rsidRPr="00B41E29" w:rsidRDefault="00DF731D" w:rsidP="00EA374A">
      <w:pPr>
        <w:pStyle w:val="ListParagraph"/>
        <w:numPr>
          <w:ilvl w:val="0"/>
          <w:numId w:val="14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>School IEP</w:t>
      </w:r>
    </w:p>
    <w:p w:rsidR="00DF731D" w:rsidRPr="00B41E29" w:rsidRDefault="0028430A" w:rsidP="00EA374A">
      <w:pPr>
        <w:spacing w:after="60"/>
        <w:rPr>
          <w:b/>
          <w:sz w:val="21"/>
          <w:szCs w:val="21"/>
        </w:rPr>
      </w:pPr>
      <w:r>
        <w:rPr>
          <w:b/>
          <w:sz w:val="21"/>
          <w:szCs w:val="21"/>
        </w:rPr>
        <w:t>Youth or A</w:t>
      </w:r>
      <w:r w:rsidR="005038F7" w:rsidRPr="00B41E29">
        <w:rPr>
          <w:b/>
          <w:sz w:val="21"/>
          <w:szCs w:val="21"/>
        </w:rPr>
        <w:t xml:space="preserve">dult </w:t>
      </w:r>
      <w:r>
        <w:rPr>
          <w:b/>
          <w:sz w:val="21"/>
          <w:szCs w:val="21"/>
        </w:rPr>
        <w:t>O</w:t>
      </w:r>
      <w:r w:rsidR="005038F7" w:rsidRPr="00B41E29">
        <w:rPr>
          <w:b/>
          <w:sz w:val="21"/>
          <w:szCs w:val="21"/>
        </w:rPr>
        <w:t>ffender</w:t>
      </w:r>
      <w:r w:rsidR="00145D21" w:rsidRPr="00B41E29">
        <w:rPr>
          <w:b/>
          <w:sz w:val="21"/>
          <w:szCs w:val="21"/>
        </w:rPr>
        <w:tab/>
      </w:r>
      <w:r w:rsidR="00145D21" w:rsidRPr="00B41E29">
        <w:rPr>
          <w:b/>
          <w:sz w:val="21"/>
          <w:szCs w:val="21"/>
        </w:rPr>
        <w:tab/>
        <w:t>YES</w:t>
      </w:r>
      <w:r w:rsidR="00145D21" w:rsidRPr="00B41E29">
        <w:rPr>
          <w:b/>
          <w:sz w:val="21"/>
          <w:szCs w:val="21"/>
        </w:rPr>
        <w:tab/>
        <w:t>NO</w:t>
      </w:r>
      <w:r w:rsidR="00145D21" w:rsidRPr="00B41E29">
        <w:rPr>
          <w:b/>
          <w:sz w:val="21"/>
          <w:szCs w:val="21"/>
        </w:rPr>
        <w:tab/>
      </w:r>
      <w:r w:rsidR="00B21664" w:rsidRPr="00B41E29">
        <w:rPr>
          <w:b/>
          <w:sz w:val="21"/>
          <w:szCs w:val="21"/>
        </w:rPr>
        <w:t>If yes:</w:t>
      </w:r>
      <w:r w:rsidR="00145D21" w:rsidRPr="00B41E29">
        <w:rPr>
          <w:b/>
          <w:sz w:val="21"/>
          <w:szCs w:val="21"/>
        </w:rPr>
        <w:tab/>
      </w:r>
    </w:p>
    <w:p w:rsidR="00DF731D" w:rsidRPr="00B41E29" w:rsidRDefault="00DF731D" w:rsidP="00EA374A">
      <w:pPr>
        <w:pStyle w:val="ListParagraph"/>
        <w:numPr>
          <w:ilvl w:val="0"/>
          <w:numId w:val="18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>Court documentation or police records</w:t>
      </w:r>
      <w:r w:rsidR="00EA374A" w:rsidRPr="00B41E29">
        <w:rPr>
          <w:sz w:val="21"/>
          <w:szCs w:val="21"/>
        </w:rPr>
        <w:tab/>
      </w:r>
      <w:r w:rsidR="00EA374A" w:rsidRPr="00B41E29">
        <w:rPr>
          <w:sz w:val="21"/>
          <w:szCs w:val="21"/>
        </w:rPr>
        <w:tab/>
      </w:r>
    </w:p>
    <w:p w:rsidR="00DF731D" w:rsidRPr="00B41E29" w:rsidRDefault="00DF731D" w:rsidP="00EA374A">
      <w:pPr>
        <w:pStyle w:val="ListParagraph"/>
        <w:numPr>
          <w:ilvl w:val="0"/>
          <w:numId w:val="17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>Letter from probation/parole officer</w:t>
      </w:r>
    </w:p>
    <w:p w:rsidR="00145D21" w:rsidRPr="00B41E29" w:rsidRDefault="00916074" w:rsidP="00EA374A">
      <w:pPr>
        <w:spacing w:after="60"/>
        <w:rPr>
          <w:b/>
          <w:sz w:val="21"/>
          <w:szCs w:val="21"/>
        </w:rPr>
      </w:pPr>
      <w:r w:rsidRPr="00B41E29">
        <w:rPr>
          <w:b/>
          <w:sz w:val="21"/>
          <w:szCs w:val="21"/>
        </w:rPr>
        <w:t>Incarcerated Parent - current or past</w:t>
      </w:r>
      <w:r w:rsidR="00145D21" w:rsidRPr="00B41E29">
        <w:rPr>
          <w:b/>
          <w:sz w:val="21"/>
          <w:szCs w:val="21"/>
        </w:rPr>
        <w:tab/>
      </w:r>
      <w:r w:rsidR="00145D21" w:rsidRPr="00B41E29">
        <w:rPr>
          <w:b/>
          <w:sz w:val="21"/>
          <w:szCs w:val="21"/>
        </w:rPr>
        <w:tab/>
        <w:t>YES</w:t>
      </w:r>
      <w:r w:rsidR="00145D21" w:rsidRPr="00B41E29">
        <w:rPr>
          <w:b/>
          <w:sz w:val="21"/>
          <w:szCs w:val="21"/>
        </w:rPr>
        <w:tab/>
        <w:t>NO</w:t>
      </w:r>
      <w:r w:rsidR="00B21664" w:rsidRPr="00B41E29">
        <w:rPr>
          <w:b/>
          <w:sz w:val="21"/>
          <w:szCs w:val="21"/>
        </w:rPr>
        <w:tab/>
        <w:t>If yes:</w:t>
      </w:r>
    </w:p>
    <w:p w:rsidR="00EA374A" w:rsidRPr="00B41E29" w:rsidRDefault="00AE0AA5" w:rsidP="00EA374A">
      <w:pPr>
        <w:pStyle w:val="ListParagraph"/>
        <w:numPr>
          <w:ilvl w:val="0"/>
          <w:numId w:val="19"/>
        </w:numPr>
        <w:spacing w:after="60"/>
        <w:rPr>
          <w:sz w:val="21"/>
          <w:szCs w:val="21"/>
        </w:rPr>
      </w:pPr>
      <w:r w:rsidRPr="00B41E29">
        <w:rPr>
          <w:sz w:val="21"/>
          <w:szCs w:val="21"/>
        </w:rPr>
        <w:t>Court record  (required only if incarcerated parent is the only qualifier)</w:t>
      </w:r>
      <w:r w:rsidR="00EA374A" w:rsidRPr="00B41E29">
        <w:rPr>
          <w:sz w:val="21"/>
          <w:szCs w:val="21"/>
        </w:rPr>
        <w:tab/>
      </w:r>
    </w:p>
    <w:p w:rsidR="009B60DB" w:rsidRPr="00B41E29" w:rsidRDefault="009B60DB" w:rsidP="009B60DB">
      <w:pPr>
        <w:spacing w:after="60"/>
        <w:rPr>
          <w:b/>
          <w:sz w:val="21"/>
          <w:szCs w:val="21"/>
        </w:rPr>
      </w:pPr>
      <w:r w:rsidRPr="00B41E29">
        <w:rPr>
          <w:b/>
          <w:sz w:val="21"/>
          <w:szCs w:val="21"/>
        </w:rPr>
        <w:t>Foster Care</w:t>
      </w:r>
      <w:r w:rsidRPr="00B41E29">
        <w:rPr>
          <w:b/>
          <w:sz w:val="21"/>
          <w:szCs w:val="21"/>
        </w:rPr>
        <w:tab/>
      </w:r>
      <w:r w:rsidRPr="00B41E29">
        <w:rPr>
          <w:b/>
          <w:sz w:val="21"/>
          <w:szCs w:val="21"/>
        </w:rPr>
        <w:tab/>
        <w:t>YES</w:t>
      </w:r>
      <w:r w:rsidRPr="00B41E29">
        <w:rPr>
          <w:b/>
          <w:sz w:val="21"/>
          <w:szCs w:val="21"/>
        </w:rPr>
        <w:tab/>
        <w:t>NO</w:t>
      </w:r>
      <w:r w:rsidRPr="00B41E29">
        <w:rPr>
          <w:b/>
          <w:sz w:val="21"/>
          <w:szCs w:val="21"/>
        </w:rPr>
        <w:tab/>
        <w:t>If yes:</w:t>
      </w:r>
      <w:r w:rsidRPr="00B41E29">
        <w:rPr>
          <w:b/>
          <w:sz w:val="21"/>
          <w:szCs w:val="21"/>
        </w:rPr>
        <w:tab/>
      </w:r>
    </w:p>
    <w:p w:rsidR="009B60DB" w:rsidRPr="00B41E29" w:rsidRDefault="00A174A0" w:rsidP="009B60DB">
      <w:pPr>
        <w:pStyle w:val="ListParagraph"/>
        <w:numPr>
          <w:ilvl w:val="0"/>
          <w:numId w:val="18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>Record from Foster Care Agency</w:t>
      </w:r>
      <w:r w:rsidR="00AE0AA5" w:rsidRPr="00B41E29">
        <w:rPr>
          <w:sz w:val="21"/>
          <w:szCs w:val="21"/>
        </w:rPr>
        <w:t xml:space="preserve"> (required only if foster care is the only qualifier)</w:t>
      </w:r>
      <w:r w:rsidR="00AE0AA5" w:rsidRPr="00B41E29">
        <w:rPr>
          <w:sz w:val="21"/>
          <w:szCs w:val="21"/>
        </w:rPr>
        <w:tab/>
      </w:r>
    </w:p>
    <w:p w:rsidR="009B60DB" w:rsidRPr="00B41E29" w:rsidRDefault="009B60DB" w:rsidP="009B60DB">
      <w:pPr>
        <w:spacing w:after="60"/>
        <w:rPr>
          <w:b/>
          <w:sz w:val="21"/>
          <w:szCs w:val="21"/>
        </w:rPr>
      </w:pPr>
      <w:r w:rsidRPr="00B41E29">
        <w:rPr>
          <w:b/>
          <w:sz w:val="21"/>
          <w:szCs w:val="21"/>
        </w:rPr>
        <w:t>Migrant Worker</w:t>
      </w:r>
      <w:r w:rsidRPr="00B41E29">
        <w:rPr>
          <w:b/>
          <w:sz w:val="21"/>
          <w:szCs w:val="21"/>
        </w:rPr>
        <w:tab/>
      </w:r>
      <w:r w:rsidRPr="00B41E29">
        <w:rPr>
          <w:b/>
          <w:sz w:val="21"/>
          <w:szCs w:val="21"/>
        </w:rPr>
        <w:tab/>
        <w:t>YES</w:t>
      </w:r>
      <w:r w:rsidRPr="00B41E29">
        <w:rPr>
          <w:b/>
          <w:sz w:val="21"/>
          <w:szCs w:val="21"/>
        </w:rPr>
        <w:tab/>
        <w:t>NO</w:t>
      </w:r>
      <w:r w:rsidRPr="00B41E29">
        <w:rPr>
          <w:b/>
          <w:sz w:val="21"/>
          <w:szCs w:val="21"/>
        </w:rPr>
        <w:tab/>
        <w:t>If yes:</w:t>
      </w:r>
      <w:r w:rsidRPr="00B41E29">
        <w:rPr>
          <w:b/>
          <w:sz w:val="21"/>
          <w:szCs w:val="21"/>
        </w:rPr>
        <w:tab/>
      </w:r>
    </w:p>
    <w:p w:rsidR="009B60DB" w:rsidRPr="00B41E29" w:rsidRDefault="009B60DB" w:rsidP="009B60DB">
      <w:pPr>
        <w:pStyle w:val="ListParagraph"/>
        <w:numPr>
          <w:ilvl w:val="0"/>
          <w:numId w:val="18"/>
        </w:numPr>
        <w:spacing w:after="60"/>
        <w:ind w:left="1080"/>
        <w:rPr>
          <w:sz w:val="21"/>
          <w:szCs w:val="21"/>
        </w:rPr>
      </w:pPr>
      <w:r w:rsidRPr="00B41E29">
        <w:rPr>
          <w:sz w:val="21"/>
          <w:szCs w:val="21"/>
        </w:rPr>
        <w:t>Self attestation</w:t>
      </w:r>
      <w:r w:rsidR="00095079" w:rsidRPr="00B41E29">
        <w:rPr>
          <w:sz w:val="21"/>
          <w:szCs w:val="21"/>
        </w:rPr>
        <w:t xml:space="preserve"> supported by letter from Migrant Agency or employer</w:t>
      </w:r>
    </w:p>
    <w:p w:rsidR="00FE0C91" w:rsidRDefault="00DB3284" w:rsidP="00B41E29">
      <w:pPr>
        <w:spacing w:after="60"/>
        <w:rPr>
          <w:b/>
          <w:sz w:val="21"/>
          <w:szCs w:val="21"/>
        </w:rPr>
      </w:pPr>
      <w:r w:rsidRPr="00B41E29">
        <w:rPr>
          <w:b/>
          <w:sz w:val="21"/>
          <w:szCs w:val="21"/>
        </w:rPr>
        <w:t xml:space="preserve">Evaluation Study </w:t>
      </w:r>
      <w:r w:rsidR="003845CD" w:rsidRPr="00B41E29">
        <w:rPr>
          <w:b/>
          <w:sz w:val="21"/>
          <w:szCs w:val="21"/>
        </w:rPr>
        <w:t>Paperwork</w:t>
      </w:r>
      <w:r w:rsidR="003845CD">
        <w:rPr>
          <w:b/>
          <w:sz w:val="21"/>
          <w:szCs w:val="21"/>
        </w:rPr>
        <w:t xml:space="preserve"> -</w:t>
      </w:r>
      <w:r w:rsidR="0028430A">
        <w:rPr>
          <w:b/>
          <w:sz w:val="21"/>
          <w:szCs w:val="21"/>
        </w:rPr>
        <w:t xml:space="preserve"> THIS WILL BE DONE AT THE </w:t>
      </w:r>
      <w:r w:rsidR="003845CD">
        <w:rPr>
          <w:b/>
          <w:sz w:val="21"/>
          <w:szCs w:val="21"/>
        </w:rPr>
        <w:t>BEGINNING</w:t>
      </w:r>
      <w:r w:rsidR="0028430A">
        <w:rPr>
          <w:b/>
          <w:sz w:val="21"/>
          <w:szCs w:val="21"/>
        </w:rPr>
        <w:t xml:space="preserve"> OF MENTAL TOUGHNESS</w:t>
      </w:r>
    </w:p>
    <w:p w:rsidR="00B41E29" w:rsidRDefault="007C39C4" w:rsidP="00B41E29">
      <w:pPr>
        <w:pStyle w:val="ListParagraph"/>
        <w:numPr>
          <w:ilvl w:val="0"/>
          <w:numId w:val="20"/>
        </w:numPr>
        <w:spacing w:after="60"/>
        <w:rPr>
          <w:sz w:val="21"/>
          <w:szCs w:val="21"/>
        </w:rPr>
      </w:pPr>
      <w:r>
        <w:rPr>
          <w:sz w:val="21"/>
          <w:szCs w:val="21"/>
        </w:rPr>
        <w:t>Agreement to Participate</w:t>
      </w:r>
      <w:r w:rsidR="00313A43">
        <w:rPr>
          <w:sz w:val="21"/>
          <w:szCs w:val="21"/>
        </w:rPr>
        <w:t xml:space="preserve"> Packet (multiple forms)</w:t>
      </w:r>
    </w:p>
    <w:sectPr w:rsidR="00B41E29" w:rsidSect="00B53B02">
      <w:pgSz w:w="12240" w:h="15840"/>
      <w:pgMar w:top="576" w:right="1080" w:bottom="432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D3669"/>
    <w:multiLevelType w:val="hybridMultilevel"/>
    <w:tmpl w:val="93CA45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B30B9"/>
    <w:multiLevelType w:val="hybridMultilevel"/>
    <w:tmpl w:val="447E0422"/>
    <w:lvl w:ilvl="0" w:tplc="DA98B00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C13A7B"/>
    <w:multiLevelType w:val="hybridMultilevel"/>
    <w:tmpl w:val="E7C03E8A"/>
    <w:lvl w:ilvl="0" w:tplc="0409000B">
      <w:start w:val="1"/>
      <w:numFmt w:val="bullet"/>
      <w:lvlText w:val=""/>
      <w:lvlJc w:val="left"/>
      <w:pPr>
        <w:ind w:left="14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3" w15:restartNumberingAfterBreak="0">
    <w:nsid w:val="1F9F3BED"/>
    <w:multiLevelType w:val="hybridMultilevel"/>
    <w:tmpl w:val="47D891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A6C96"/>
    <w:multiLevelType w:val="hybridMultilevel"/>
    <w:tmpl w:val="28BAE0E0"/>
    <w:lvl w:ilvl="0" w:tplc="6D42DBD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1A5A5E"/>
    <w:multiLevelType w:val="hybridMultilevel"/>
    <w:tmpl w:val="19C63D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6F845DE">
      <w:start w:val="1"/>
      <w:numFmt w:val="bullet"/>
      <w:lvlText w:val=""/>
      <w:lvlJc w:val="left"/>
      <w:pPr>
        <w:ind w:left="4860" w:hanging="360"/>
      </w:pPr>
      <w:rPr>
        <w:rFonts w:ascii="Symbol" w:hAnsi="Symbol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3F2BCC"/>
    <w:multiLevelType w:val="hybridMultilevel"/>
    <w:tmpl w:val="E1C6F0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97FB2"/>
    <w:multiLevelType w:val="hybridMultilevel"/>
    <w:tmpl w:val="B1B01C16"/>
    <w:lvl w:ilvl="0" w:tplc="C2E69520">
      <w:start w:val="1"/>
      <w:numFmt w:val="bullet"/>
      <w:lvlText w:val=""/>
      <w:lvlJc w:val="left"/>
      <w:pPr>
        <w:ind w:left="180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5000D4A"/>
    <w:multiLevelType w:val="hybridMultilevel"/>
    <w:tmpl w:val="39A835F8"/>
    <w:lvl w:ilvl="0" w:tplc="26F845DE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01A5E51"/>
    <w:multiLevelType w:val="hybridMultilevel"/>
    <w:tmpl w:val="B70CCEC8"/>
    <w:lvl w:ilvl="0" w:tplc="F954B808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0E5545A"/>
    <w:multiLevelType w:val="hybridMultilevel"/>
    <w:tmpl w:val="AC5E2374"/>
    <w:lvl w:ilvl="0" w:tplc="8500DE1A">
      <w:start w:val="1"/>
      <w:numFmt w:val="bullet"/>
      <w:lvlText w:val=""/>
      <w:lvlJc w:val="left"/>
      <w:pPr>
        <w:ind w:left="117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1" w15:restartNumberingAfterBreak="0">
    <w:nsid w:val="431961CC"/>
    <w:multiLevelType w:val="hybridMultilevel"/>
    <w:tmpl w:val="1EBA3464"/>
    <w:lvl w:ilvl="0" w:tplc="6D42DBD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51674"/>
    <w:multiLevelType w:val="hybridMultilevel"/>
    <w:tmpl w:val="554EE51C"/>
    <w:lvl w:ilvl="0" w:tplc="0D7467C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BD69BC"/>
    <w:multiLevelType w:val="hybridMultilevel"/>
    <w:tmpl w:val="20629990"/>
    <w:lvl w:ilvl="0" w:tplc="6D42DBDC">
      <w:start w:val="1"/>
      <w:numFmt w:val="bullet"/>
      <w:lvlText w:val="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F7867CD"/>
    <w:multiLevelType w:val="hybridMultilevel"/>
    <w:tmpl w:val="DF0A16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781797"/>
    <w:multiLevelType w:val="hybridMultilevel"/>
    <w:tmpl w:val="D220983E"/>
    <w:lvl w:ilvl="0" w:tplc="0B983D6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FA169F"/>
    <w:multiLevelType w:val="hybridMultilevel"/>
    <w:tmpl w:val="29A64738"/>
    <w:lvl w:ilvl="0" w:tplc="0409000B">
      <w:start w:val="1"/>
      <w:numFmt w:val="bullet"/>
      <w:lvlText w:val=""/>
      <w:lvlJc w:val="left"/>
      <w:pPr>
        <w:ind w:left="14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17" w15:restartNumberingAfterBreak="0">
    <w:nsid w:val="72DC2F06"/>
    <w:multiLevelType w:val="hybridMultilevel"/>
    <w:tmpl w:val="7624C948"/>
    <w:lvl w:ilvl="0" w:tplc="62747FD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28072B"/>
    <w:multiLevelType w:val="hybridMultilevel"/>
    <w:tmpl w:val="37169D0E"/>
    <w:lvl w:ilvl="0" w:tplc="6D42DBDC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CDA7A86"/>
    <w:multiLevelType w:val="hybridMultilevel"/>
    <w:tmpl w:val="6B96BBE4"/>
    <w:lvl w:ilvl="0" w:tplc="91D4E0A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14"/>
  </w:num>
  <w:num w:numId="5">
    <w:abstractNumId w:val="3"/>
  </w:num>
  <w:num w:numId="6">
    <w:abstractNumId w:val="16"/>
  </w:num>
  <w:num w:numId="7">
    <w:abstractNumId w:val="5"/>
  </w:num>
  <w:num w:numId="8">
    <w:abstractNumId w:val="13"/>
  </w:num>
  <w:num w:numId="9">
    <w:abstractNumId w:val="7"/>
  </w:num>
  <w:num w:numId="10">
    <w:abstractNumId w:val="18"/>
  </w:num>
  <w:num w:numId="11">
    <w:abstractNumId w:val="19"/>
  </w:num>
  <w:num w:numId="12">
    <w:abstractNumId w:val="11"/>
  </w:num>
  <w:num w:numId="13">
    <w:abstractNumId w:val="15"/>
  </w:num>
  <w:num w:numId="14">
    <w:abstractNumId w:val="17"/>
  </w:num>
  <w:num w:numId="15">
    <w:abstractNumId w:val="4"/>
  </w:num>
  <w:num w:numId="16">
    <w:abstractNumId w:val="12"/>
  </w:num>
  <w:num w:numId="17">
    <w:abstractNumId w:val="1"/>
  </w:num>
  <w:num w:numId="18">
    <w:abstractNumId w:val="10"/>
  </w:num>
  <w:num w:numId="19">
    <w:abstractNumId w:val="9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TW0MDQxNzQ3tzRW0lEKTi0uzszPAykwqgUAPzHtXSwAAAA="/>
  </w:docVars>
  <w:rsids>
    <w:rsidRoot w:val="00DF731D"/>
    <w:rsid w:val="00065C72"/>
    <w:rsid w:val="00095079"/>
    <w:rsid w:val="000D0DF0"/>
    <w:rsid w:val="00145D21"/>
    <w:rsid w:val="00146AA1"/>
    <w:rsid w:val="00184698"/>
    <w:rsid w:val="002333E6"/>
    <w:rsid w:val="00234CF5"/>
    <w:rsid w:val="0028430A"/>
    <w:rsid w:val="00291897"/>
    <w:rsid w:val="00313A43"/>
    <w:rsid w:val="003845CD"/>
    <w:rsid w:val="00425299"/>
    <w:rsid w:val="00450ACF"/>
    <w:rsid w:val="004530F5"/>
    <w:rsid w:val="0047733C"/>
    <w:rsid w:val="004854E8"/>
    <w:rsid w:val="004D230A"/>
    <w:rsid w:val="005038F7"/>
    <w:rsid w:val="00530C20"/>
    <w:rsid w:val="00533819"/>
    <w:rsid w:val="00545F8B"/>
    <w:rsid w:val="00546BE4"/>
    <w:rsid w:val="00565185"/>
    <w:rsid w:val="005D496A"/>
    <w:rsid w:val="005D75E1"/>
    <w:rsid w:val="00607910"/>
    <w:rsid w:val="0061407E"/>
    <w:rsid w:val="006C6504"/>
    <w:rsid w:val="00706795"/>
    <w:rsid w:val="00744097"/>
    <w:rsid w:val="007A4E97"/>
    <w:rsid w:val="007B3F48"/>
    <w:rsid w:val="007C39C4"/>
    <w:rsid w:val="007F24A4"/>
    <w:rsid w:val="008F2240"/>
    <w:rsid w:val="00916074"/>
    <w:rsid w:val="00931535"/>
    <w:rsid w:val="009B2379"/>
    <w:rsid w:val="009B60DB"/>
    <w:rsid w:val="00A174A0"/>
    <w:rsid w:val="00A507FB"/>
    <w:rsid w:val="00AB1EA8"/>
    <w:rsid w:val="00AE0AA5"/>
    <w:rsid w:val="00B21664"/>
    <w:rsid w:val="00B41E29"/>
    <w:rsid w:val="00B53B02"/>
    <w:rsid w:val="00B6201B"/>
    <w:rsid w:val="00BA46DE"/>
    <w:rsid w:val="00BB580A"/>
    <w:rsid w:val="00C40378"/>
    <w:rsid w:val="00C74F2B"/>
    <w:rsid w:val="00CF7CBC"/>
    <w:rsid w:val="00DB3284"/>
    <w:rsid w:val="00DF4879"/>
    <w:rsid w:val="00DF731D"/>
    <w:rsid w:val="00E26A53"/>
    <w:rsid w:val="00E44FC0"/>
    <w:rsid w:val="00E56F32"/>
    <w:rsid w:val="00EA374A"/>
    <w:rsid w:val="00F7437E"/>
    <w:rsid w:val="00F86EC4"/>
    <w:rsid w:val="00F92E15"/>
    <w:rsid w:val="00FA1971"/>
    <w:rsid w:val="00FE0C91"/>
    <w:rsid w:val="00FE5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F6D6E"/>
  <w15:chartTrackingRefBased/>
  <w15:docId w15:val="{0EA77970-1CAA-4339-94FE-853F1A9CA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731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3819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4CF5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731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F731D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DF731D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1Char">
    <w:name w:val="Heading 1 Char"/>
    <w:link w:val="Heading1"/>
    <w:uiPriority w:val="9"/>
    <w:rsid w:val="0053381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234CF5"/>
    <w:rPr>
      <w:rFonts w:ascii="Cambria" w:eastAsia="Times New Roman" w:hAnsi="Cambria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B620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BAISD</Company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Gribi</dc:creator>
  <cp:keywords/>
  <cp:lastModifiedBy>Malcolm Wallace</cp:lastModifiedBy>
  <cp:revision>2</cp:revision>
  <cp:lastPrinted>2012-06-08T20:00:00Z</cp:lastPrinted>
  <dcterms:created xsi:type="dcterms:W3CDTF">2019-08-01T02:27:00Z</dcterms:created>
  <dcterms:modified xsi:type="dcterms:W3CDTF">2019-08-01T02:27:00Z</dcterms:modified>
</cp:coreProperties>
</file>